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A21E4D" w:rsidRDefault="00A21E4D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5187"/>
      </w:tblGrid>
      <w:tr w:rsidR="00760F8F" w:rsidRPr="004E7A71" w:rsidTr="00760F8F">
        <w:trPr>
          <w:trHeight w:val="804"/>
        </w:trPr>
        <w:tc>
          <w:tcPr>
            <w:tcW w:w="1031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8F" w:rsidRPr="004E7A71" w:rsidRDefault="00760F8F" w:rsidP="00080395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 SUNUMU – TUTANAK FORMU</w:t>
            </w:r>
          </w:p>
        </w:tc>
      </w:tr>
      <w:tr w:rsidR="001D54CB" w:rsidRPr="004E7A71" w:rsidTr="00760F8F">
        <w:trPr>
          <w:trHeight w:val="397"/>
        </w:trPr>
        <w:tc>
          <w:tcPr>
            <w:tcW w:w="10319" w:type="dxa"/>
            <w:gridSpan w:val="3"/>
            <w:shd w:val="clear" w:color="auto" w:fill="F2F2F2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8C0F2A">
              <w:rPr>
                <w:rFonts w:ascii="Times New Roman" w:hAnsi="Times New Roman"/>
              </w:rPr>
            </w:r>
            <w:r w:rsidR="008C0F2A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8C0F2A">
              <w:rPr>
                <w:rFonts w:ascii="Times New Roman" w:hAnsi="Times New Roman"/>
              </w:rPr>
            </w:r>
            <w:r w:rsidR="008C0F2A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:rsidTr="00760F8F">
        <w:trPr>
          <w:trHeight w:val="397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4456E9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r w:rsidR="001D54CB" w:rsidRPr="004456E9">
              <w:rPr>
                <w:rFonts w:ascii="Times New Roman" w:hAnsi="Times New Roman"/>
                <w:b/>
              </w:rPr>
              <w:t>…. -20…    Güz/Bahar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E179AE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..</w:t>
            </w:r>
            <w:proofErr w:type="gramEnd"/>
            <w:r>
              <w:rPr>
                <w:rFonts w:ascii="Times New Roman" w:hAnsi="Times New Roman"/>
                <w:b/>
              </w:rPr>
              <w:t>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:rsidTr="00760F8F">
        <w:trPr>
          <w:trHeight w:val="565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4265FD" w:rsidRDefault="001D54CB" w:rsidP="00A21E4D">
            <w:pPr>
              <w:spacing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ezsiz Yüksek Lisans Yarıyıl Projesi Sunum Değerlendirmesi</w:t>
            </w:r>
          </w:p>
        </w:tc>
      </w:tr>
      <w:tr w:rsidR="001D54CB" w:rsidRPr="004E7A71" w:rsidTr="00760F8F">
        <w:trPr>
          <w:trHeight w:val="572"/>
        </w:trPr>
        <w:tc>
          <w:tcPr>
            <w:tcW w:w="513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760F8F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2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8C0F2A">
              <w:rPr>
                <w:rFonts w:ascii="Times New Roman" w:hAnsi="Times New Roman"/>
              </w:rPr>
            </w:r>
            <w:r w:rsidR="008C0F2A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 </w:t>
            </w:r>
            <w:r w:rsidR="001D54CB"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LI</w:t>
            </w:r>
          </w:p>
        </w:tc>
        <w:tc>
          <w:tcPr>
            <w:tcW w:w="51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015535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0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8C0F2A">
              <w:rPr>
                <w:rFonts w:ascii="Times New Roman" w:hAnsi="Times New Roman"/>
              </w:rPr>
            </w:r>
            <w:r w:rsidR="008C0F2A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</w:t>
            </w:r>
            <w:r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SIZ</w:t>
            </w:r>
            <w:r w:rsidRPr="008F1ACD">
              <w:rPr>
                <w:rFonts w:ascii="Times New Roman" w:hAnsi="Times New Roman"/>
              </w:rPr>
              <w:t xml:space="preserve"> 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A21E4D" w:rsidRDefault="00A21E4D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Danışman</w:t>
            </w:r>
            <w:r>
              <w:rPr>
                <w:rFonts w:ascii="Times New Roman" w:hAnsi="Times New Roman"/>
                <w:b/>
              </w:rPr>
              <w:t>ı</w:t>
            </w:r>
            <w:r w:rsidRPr="009C28CC">
              <w:rPr>
                <w:rFonts w:ascii="Times New Roman" w:hAnsi="Times New Roman"/>
                <w:b/>
              </w:rPr>
              <w:t xml:space="preserve"> </w:t>
            </w:r>
          </w:p>
          <w:p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A6A6A6"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760F8F" w:rsidRDefault="00760F8F" w:rsidP="00760F8F">
            <w:pPr>
              <w:tabs>
                <w:tab w:val="center" w:pos="5155"/>
                <w:tab w:val="left" w:pos="8640"/>
              </w:tabs>
              <w:spacing w:after="0"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1D54CB" w:rsidRPr="00144370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44370">
              <w:rPr>
                <w:rFonts w:asciiTheme="majorBidi" w:hAnsiTheme="majorBidi" w:cstheme="majorBidi"/>
                <w:sz w:val="20"/>
                <w:szCs w:val="20"/>
              </w:rPr>
              <w:t>UYGUNDUR</w:t>
            </w:r>
          </w:p>
          <w:p w:rsid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60F8F">
              <w:rPr>
                <w:rFonts w:asciiTheme="majorBidi" w:hAnsiTheme="majorBidi" w:cstheme="majorBidi"/>
                <w:b/>
                <w:sz w:val="20"/>
                <w:szCs w:val="20"/>
              </w:rPr>
              <w:t>EABD BAŞKANI</w:t>
            </w:r>
          </w:p>
          <w:p w:rsidR="001D54CB" w:rsidRP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</w:tbl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1D54CB" w:rsidRDefault="001D54CB" w:rsidP="00760F8F">
      <w:pPr>
        <w:spacing w:after="0"/>
        <w:rPr>
          <w:rFonts w:asciiTheme="majorBidi" w:hAnsiTheme="majorBidi" w:cstheme="majorBidi"/>
        </w:rPr>
      </w:pPr>
    </w:p>
    <w:sectPr w:rsidR="001D54CB" w:rsidSect="00E531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C0F2A" w:rsidRDefault="008C0F2A" w:rsidP="004531D3">
      <w:pPr>
        <w:spacing w:after="0" w:line="240" w:lineRule="auto"/>
      </w:pPr>
      <w:r>
        <w:separator/>
      </w:r>
    </w:p>
  </w:endnote>
  <w:endnote w:type="continuationSeparator" w:id="0">
    <w:p w:rsidR="008C0F2A" w:rsidRDefault="008C0F2A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C269D" w:rsidRDefault="006C269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C269D" w:rsidRDefault="006C269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C0F2A" w:rsidRDefault="008C0F2A" w:rsidP="004531D3">
      <w:pPr>
        <w:spacing w:after="0" w:line="240" w:lineRule="auto"/>
      </w:pPr>
      <w:r>
        <w:separator/>
      </w:r>
    </w:p>
  </w:footnote>
  <w:footnote w:type="continuationSeparator" w:id="0">
    <w:p w:rsidR="008C0F2A" w:rsidRDefault="008C0F2A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C269D" w:rsidRDefault="006C269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>
            <w:rPr>
              <w:noProof/>
            </w:rPr>
            <w:drawing>
              <wp:inline distT="0" distB="0" distL="0" distR="0" wp14:anchorId="1557BA13" wp14:editId="618A36CE">
                <wp:extent cx="817349" cy="798230"/>
                <wp:effectExtent l="19050" t="0" r="1801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6C269D" w:rsidP="00313D97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>SUNUM TUTANAĞI</w:t>
          </w:r>
        </w:p>
      </w:tc>
    </w:tr>
  </w:tbl>
  <w:p w:rsidR="00FB7EBD" w:rsidRPr="00FB7EBD" w:rsidRDefault="00FB7EBD" w:rsidP="00FB7EB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C269D" w:rsidRDefault="006C269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5DE4"/>
    <w:rsid w:val="003F7C71"/>
    <w:rsid w:val="00421308"/>
    <w:rsid w:val="004531D3"/>
    <w:rsid w:val="00471F4B"/>
    <w:rsid w:val="004827BC"/>
    <w:rsid w:val="00484A20"/>
    <w:rsid w:val="004A2502"/>
    <w:rsid w:val="004B1650"/>
    <w:rsid w:val="004C125A"/>
    <w:rsid w:val="004C3AA1"/>
    <w:rsid w:val="004D1529"/>
    <w:rsid w:val="004D5029"/>
    <w:rsid w:val="00532393"/>
    <w:rsid w:val="00532E6B"/>
    <w:rsid w:val="005575F1"/>
    <w:rsid w:val="0059279B"/>
    <w:rsid w:val="005A1F49"/>
    <w:rsid w:val="005D4D57"/>
    <w:rsid w:val="00611394"/>
    <w:rsid w:val="00650B1A"/>
    <w:rsid w:val="006518A0"/>
    <w:rsid w:val="00661570"/>
    <w:rsid w:val="006743B5"/>
    <w:rsid w:val="00677A0C"/>
    <w:rsid w:val="00686F93"/>
    <w:rsid w:val="006A33F9"/>
    <w:rsid w:val="006C269D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C0F2A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21E4D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90B18"/>
    <w:rsid w:val="00B930AD"/>
    <w:rsid w:val="00B966EB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95F38A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2A258B-7102-440A-A173-FFE477BBA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Ferhat</cp:lastModifiedBy>
  <cp:revision>15</cp:revision>
  <cp:lastPrinted>2018-11-20T13:03:00Z</cp:lastPrinted>
  <dcterms:created xsi:type="dcterms:W3CDTF">2019-02-14T08:36:00Z</dcterms:created>
  <dcterms:modified xsi:type="dcterms:W3CDTF">2020-05-28T10:41:00Z</dcterms:modified>
</cp:coreProperties>
</file>